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6EB81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62E55E45" w14:textId="64A37C50" w:rsidR="001A2145" w:rsidRDefault="001F140B">
      <w:pPr>
        <w:spacing w:before="1"/>
        <w:ind w:right="116"/>
        <w:jc w:val="right"/>
        <w:rPr>
          <w:rFonts w:ascii="Verdana"/>
          <w:b/>
          <w:w w:val="76"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</w:p>
    <w:p w14:paraId="145E75EE" w14:textId="4E189258" w:rsidR="006F6433" w:rsidRDefault="006F6433">
      <w:pPr>
        <w:spacing w:before="1"/>
        <w:ind w:right="116"/>
        <w:jc w:val="right"/>
        <w:rPr>
          <w:rFonts w:ascii="Verdana"/>
          <w:b/>
          <w:w w:val="76"/>
          <w:sz w:val="32"/>
        </w:rPr>
      </w:pPr>
      <w:r>
        <w:rPr>
          <w:rFonts w:ascii="Verdana"/>
          <w:b/>
          <w:w w:val="76"/>
          <w:sz w:val="32"/>
        </w:rPr>
        <w:t xml:space="preserve">Sandarva Baral Group A </w:t>
      </w:r>
    </w:p>
    <w:p w14:paraId="1FB30F8A" w14:textId="4033A20E" w:rsidR="00281964" w:rsidRDefault="00281964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w w:val="76"/>
          <w:sz w:val="32"/>
        </w:rPr>
        <w:t>G00343312</w:t>
      </w:r>
    </w:p>
    <w:p w14:paraId="06DEDE6A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2F074FC4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7F6CE4DD" w14:textId="731AC278" w:rsidR="001A2145" w:rsidRPr="006F6433" w:rsidRDefault="006F6433" w:rsidP="006F6433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1"/>
        <w:rPr>
          <w:sz w:val="20"/>
        </w:rPr>
      </w:pPr>
      <w:r>
        <w:rPr>
          <w:sz w:val="20"/>
        </w:rPr>
        <w:t xml:space="preserve">23/09/2019 – 29/09/2019 </w:t>
      </w:r>
    </w:p>
    <w:p w14:paraId="0F94FD0E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61BCC4D8" w14:textId="77777777" w:rsidR="001A2145" w:rsidRDefault="001F140B">
      <w:pPr>
        <w:pStyle w:val="Heading1"/>
      </w:pPr>
      <w:r>
        <w:rPr>
          <w:u w:val="single"/>
        </w:rPr>
        <w:t>Tasks</w:t>
      </w:r>
    </w:p>
    <w:p w14:paraId="333530C7" w14:textId="4EBC2579" w:rsidR="001A2145" w:rsidRDefault="006F6433" w:rsidP="006F6433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>List out all the ideas for the project</w:t>
      </w:r>
      <w:r w:rsidR="004A16B9">
        <w:rPr>
          <w:sz w:val="20"/>
        </w:rPr>
        <w:t xml:space="preserve"> and their requirements.</w:t>
      </w:r>
    </w:p>
    <w:p w14:paraId="4C998BAA" w14:textId="1227F5BC" w:rsidR="006F6433" w:rsidRPr="006F6433" w:rsidRDefault="006F6433" w:rsidP="006F6433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Talk with my lab supervisor regarding what is best for me. </w:t>
      </w:r>
      <w:r w:rsidRPr="006F6433">
        <w:rPr>
          <w:sz w:val="20"/>
        </w:rPr>
        <w:t xml:space="preserve"> </w:t>
      </w:r>
    </w:p>
    <w:p w14:paraId="1A9D188A" w14:textId="77777777" w:rsidR="001A2145" w:rsidRDefault="001F140B">
      <w:pPr>
        <w:pStyle w:val="Heading1"/>
        <w:spacing w:before="150"/>
      </w:pPr>
      <w:r>
        <w:rPr>
          <w:u w:val="single"/>
        </w:rPr>
        <w:t>Reflection</w:t>
      </w:r>
    </w:p>
    <w:p w14:paraId="180192BF" w14:textId="3CE6809E" w:rsidR="001A2145" w:rsidRPr="006F6433" w:rsidRDefault="004A16B9" w:rsidP="006F6433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This week I got to talk with my lab supervisor </w:t>
      </w:r>
      <w:r w:rsidR="00323A65">
        <w:rPr>
          <w:sz w:val="20"/>
        </w:rPr>
        <w:t>regarding my</w:t>
      </w:r>
      <w:r>
        <w:rPr>
          <w:sz w:val="20"/>
        </w:rPr>
        <w:t xml:space="preserve"> </w:t>
      </w:r>
      <w:r w:rsidR="004A415B">
        <w:rPr>
          <w:sz w:val="20"/>
        </w:rPr>
        <w:t xml:space="preserve">project. We sat down and talked through my list of ideas that I had listed out through my general research. We outlined the scope of the project and how to approach them. He gave me his feedback and told me the areas I could improve in. </w:t>
      </w:r>
    </w:p>
    <w:p w14:paraId="0F676CFA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0DCC6028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74918DE2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0EFD0F84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5CE17950" w14:textId="14432F5E" w:rsidR="001A2145" w:rsidRDefault="004A415B" w:rsidP="004A415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7"/>
        <w:rPr>
          <w:sz w:val="20"/>
        </w:rPr>
      </w:pPr>
      <w:r>
        <w:rPr>
          <w:sz w:val="20"/>
        </w:rPr>
        <w:t xml:space="preserve">As of now I am still doing my research, so I haven’t come across any hardware issues. </w:t>
      </w:r>
    </w:p>
    <w:p w14:paraId="49017E40" w14:textId="77777777" w:rsidR="004A415B" w:rsidRPr="004A415B" w:rsidRDefault="004A415B" w:rsidP="004A415B">
      <w:pPr>
        <w:pStyle w:val="ListParagraph"/>
        <w:tabs>
          <w:tab w:val="left" w:pos="503"/>
          <w:tab w:val="left" w:pos="504"/>
        </w:tabs>
        <w:spacing w:before="127"/>
        <w:ind w:firstLine="0"/>
        <w:rPr>
          <w:sz w:val="20"/>
        </w:rPr>
      </w:pPr>
    </w:p>
    <w:p w14:paraId="50F7E1B4" w14:textId="77777777" w:rsidR="001A2145" w:rsidRDefault="001F140B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0EE087AB" w14:textId="357CE8C7" w:rsidR="001A2145" w:rsidRPr="004A415B" w:rsidRDefault="004A415B" w:rsidP="004A415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1"/>
        <w:rPr>
          <w:sz w:val="20"/>
        </w:rPr>
      </w:pPr>
      <w:r>
        <w:rPr>
          <w:sz w:val="20"/>
        </w:rPr>
        <w:t xml:space="preserve">I’m </w:t>
      </w:r>
      <w:r w:rsidR="00323A65">
        <w:rPr>
          <w:sz w:val="20"/>
        </w:rPr>
        <w:t>on</w:t>
      </w:r>
      <w:r>
        <w:rPr>
          <w:sz w:val="20"/>
        </w:rPr>
        <w:t xml:space="preserve"> my research phase so I’m not sure about the software I am</w:t>
      </w:r>
      <w:bookmarkStart w:id="0" w:name="_GoBack"/>
      <w:bookmarkEnd w:id="0"/>
      <w:r>
        <w:rPr>
          <w:sz w:val="20"/>
        </w:rPr>
        <w:t xml:space="preserve"> going to use or any software issues</w:t>
      </w:r>
      <w:r w:rsidR="00323A65">
        <w:rPr>
          <w:sz w:val="20"/>
        </w:rPr>
        <w:t xml:space="preserve"> at the moment.</w:t>
      </w:r>
    </w:p>
    <w:p w14:paraId="56C16BA2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554B0EC0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3B81C0FB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053FF130" w14:textId="291EFB07" w:rsidR="004A415B" w:rsidRPr="004A415B" w:rsidRDefault="004A415B" w:rsidP="004A415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1"/>
        </w:rPr>
      </w:pPr>
      <w:r>
        <w:rPr>
          <w:sz w:val="20"/>
        </w:rPr>
        <w:t xml:space="preserve">N/A </w:t>
      </w:r>
    </w:p>
    <w:p w14:paraId="2490F17E" w14:textId="77777777" w:rsidR="004A415B" w:rsidRPr="004A415B" w:rsidRDefault="004A415B" w:rsidP="004A415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1"/>
        </w:rPr>
      </w:pPr>
    </w:p>
    <w:p w14:paraId="2219DBC0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55100F58" w14:textId="101BA9BF" w:rsidR="001A2145" w:rsidRDefault="004A415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N/A </w:t>
      </w: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FF366912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1A2145"/>
    <w:rsid w:val="001F140B"/>
    <w:rsid w:val="00281964"/>
    <w:rsid w:val="00323A65"/>
    <w:rsid w:val="004A16B9"/>
    <w:rsid w:val="004A415B"/>
    <w:rsid w:val="0069620A"/>
    <w:rsid w:val="006F6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A481B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SANDARVA BARAL - STUDENT</cp:lastModifiedBy>
  <cp:revision>3</cp:revision>
  <dcterms:created xsi:type="dcterms:W3CDTF">2019-12-02T20:59:00Z</dcterms:created>
  <dcterms:modified xsi:type="dcterms:W3CDTF">2019-12-02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